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2F21D" w14:textId="6CD97732" w:rsidR="00B2195B" w:rsidRDefault="00B2195B" w:rsidP="00941075">
      <w:pPr>
        <w:pStyle w:val="Title"/>
      </w:pPr>
      <w:r>
        <w:t>Meeting Minutes</w:t>
      </w:r>
    </w:p>
    <w:p w14:paraId="5378603F" w14:textId="2AFD45E7" w:rsidR="00396DB8" w:rsidRDefault="00396DB8" w:rsidP="00B2195B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14:paraId="3035C06D" w14:textId="6DD4382D" w:rsidR="00322308" w:rsidRPr="00941075" w:rsidRDefault="00B2195B" w:rsidP="00322308">
      <w:pPr>
        <w:rPr>
          <w:bCs/>
        </w:rPr>
      </w:pPr>
      <w:r w:rsidRPr="00941075">
        <w:rPr>
          <w:bCs/>
        </w:rPr>
        <w:t xml:space="preserve">Team Number: </w:t>
      </w:r>
      <w:sdt>
        <w:sdtPr>
          <w:rPr>
            <w:bCs/>
          </w:rPr>
          <w:id w:val="-56403608"/>
          <w:placeholder>
            <w:docPart w:val="E64680E9908D47FA822DDE52528E35BE"/>
          </w:placeholder>
        </w:sdtPr>
        <w:sdtContent>
          <w:r w:rsidR="0082458F">
            <w:rPr>
              <w:rFonts w:ascii="Microsoft JhengHei" w:eastAsia="Microsoft JhengHei" w:hAnsi="Microsoft JhengHei" w:cs="Microsoft JhengHei"/>
              <w:bCs/>
              <w:lang w:val="en-US" w:eastAsia="zh-TW"/>
            </w:rPr>
            <w:t>11</w:t>
          </w:r>
        </w:sdtContent>
      </w:sdt>
      <w:r w:rsidR="00322308" w:rsidRPr="00322308">
        <w:rPr>
          <w:bCs/>
        </w:rPr>
        <w:t xml:space="preserve"> 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="00322308" w:rsidRPr="00941075">
        <w:rPr>
          <w:bCs/>
        </w:rPr>
        <w:t xml:space="preserve">Team Name: </w:t>
      </w:r>
      <w:sdt>
        <w:sdtPr>
          <w:rPr>
            <w:bCs/>
          </w:rPr>
          <w:id w:val="-800230247"/>
          <w:placeholder>
            <w:docPart w:val="E96F06B2C40949CAA0D36C04667906A4"/>
          </w:placeholder>
        </w:sdtPr>
        <w:sdtContent>
          <w:r w:rsidR="0082458F">
            <w:rPr>
              <w:bCs/>
            </w:rPr>
            <w:t>Group 11</w:t>
          </w:r>
        </w:sdtContent>
      </w:sdt>
    </w:p>
    <w:p w14:paraId="11619835" w14:textId="298B36CE" w:rsidR="00B2195B" w:rsidRPr="00941075" w:rsidRDefault="00B2195B" w:rsidP="00B2195B">
      <w:pPr>
        <w:rPr>
          <w:bCs/>
        </w:rPr>
      </w:pPr>
      <w:r w:rsidRPr="00941075">
        <w:rPr>
          <w:bCs/>
        </w:rPr>
        <w:t>Team Member Name</w:t>
      </w:r>
      <w:r w:rsidR="00052FE6">
        <w:rPr>
          <w:bCs/>
        </w:rPr>
        <w:t>s</w:t>
      </w:r>
      <w:r w:rsidRPr="00941075">
        <w:rPr>
          <w:bCs/>
        </w:rPr>
        <w:t>:</w:t>
      </w:r>
      <w:r w:rsidR="00941075" w:rsidRPr="00941075">
        <w:rPr>
          <w:bCs/>
        </w:rPr>
        <w:t xml:space="preserve"> </w:t>
      </w:r>
      <w:sdt>
        <w:sdtPr>
          <w:rPr>
            <w:bCs/>
          </w:rPr>
          <w:id w:val="1219563779"/>
          <w:placeholder>
            <w:docPart w:val="E64680E9908D47FA822DDE52528E35BE"/>
          </w:placeholder>
        </w:sdtPr>
        <w:sdtContent>
          <w:r w:rsidR="0082458F">
            <w:rPr>
              <w:rFonts w:ascii="Lato" w:hAnsi="Lato"/>
              <w:color w:val="202122"/>
              <w:spacing w:val="3"/>
              <w:shd w:val="clear" w:color="auto" w:fill="FFFFFF"/>
            </w:rPr>
            <w:t xml:space="preserve">Chang, Chia-Hua; </w:t>
          </w:r>
        </w:sdtContent>
      </w:sdt>
      <w:r w:rsidR="0082458F">
        <w:rPr>
          <w:rFonts w:ascii="Lato" w:hAnsi="Lato"/>
          <w:color w:val="202122"/>
          <w:spacing w:val="3"/>
          <w:shd w:val="clear" w:color="auto" w:fill="FFFFFF"/>
        </w:rPr>
        <w:t xml:space="preserve">Hu, Bin; Xie, </w:t>
      </w:r>
      <w:proofErr w:type="spellStart"/>
      <w:r w:rsidR="0082458F">
        <w:rPr>
          <w:rFonts w:ascii="Lato" w:hAnsi="Lato"/>
          <w:color w:val="202122"/>
          <w:spacing w:val="3"/>
          <w:shd w:val="clear" w:color="auto" w:fill="FFFFFF"/>
        </w:rPr>
        <w:t>Zhiqun</w:t>
      </w:r>
      <w:proofErr w:type="spellEnd"/>
    </w:p>
    <w:p w14:paraId="25C16138" w14:textId="24498DBE" w:rsidR="00B24268" w:rsidRDefault="008B6FAD" w:rsidP="008D0748">
      <w:pPr>
        <w:rPr>
          <w:bCs/>
        </w:rPr>
      </w:pPr>
      <w:r>
        <w:rPr>
          <w:bCs/>
        </w:rPr>
        <w:t>Meeting 1 Date</w:t>
      </w:r>
      <w:r w:rsidR="008D0748" w:rsidRPr="00941075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date w:fullDate="2024-06-12T00:00:00Z">
            <w:dateFormat w:val="M/d/yyyy"/>
            <w:lid w:val="en-US"/>
            <w:storeMappedDataAs w:val="dateTime"/>
            <w:calendar w:val="gregorian"/>
          </w:date>
        </w:sdtPr>
        <w:sdtContent>
          <w:r w:rsidR="00162C2A">
            <w:rPr>
              <w:bCs/>
            </w:rPr>
            <w:t>6</w:t>
          </w:r>
          <w:r w:rsidR="0082458F">
            <w:rPr>
              <w:bCs/>
            </w:rPr>
            <w:t>/</w:t>
          </w:r>
          <w:r w:rsidR="00354720">
            <w:rPr>
              <w:bCs/>
            </w:rPr>
            <w:t>12</w:t>
          </w:r>
          <w:r w:rsidR="0082458F">
            <w:rPr>
              <w:bCs/>
            </w:rPr>
            <w:t>/2024</w:t>
          </w:r>
        </w:sdtContent>
      </w:sdt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>
        <w:rPr>
          <w:bCs/>
        </w:rPr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showingPlcHdr/>
          <w:date w:fullDate="2024-05-27T00:00:00Z">
            <w:dateFormat w:val="yyyy-MM-dd"/>
            <w:lid w:val="en-CA"/>
            <w:storeMappedDataAs w:val="dateTime"/>
            <w:calendar w:val="gregorian"/>
          </w:date>
        </w:sdtPr>
        <w:sdtContent>
          <w:r w:rsidR="00162C2A" w:rsidRPr="00D4183C">
            <w:rPr>
              <w:rStyle w:val="PlaceholderText"/>
            </w:rPr>
            <w:t>Click or tap to enter a date.</w:t>
          </w:r>
        </w:sdtContent>
      </w:sdt>
    </w:p>
    <w:p w14:paraId="304F23D4" w14:textId="479E6102" w:rsidR="005F1670" w:rsidRDefault="008B6FAD" w:rsidP="008D0748">
      <w:r>
        <w:rPr>
          <w:bCs/>
        </w:rPr>
        <w:t>Meeting 3 Date:</w:t>
      </w:r>
      <w:r>
        <w:t xml:space="preserve"> </w:t>
      </w:r>
      <w:sdt>
        <w:sdtPr>
          <w:id w:val="-1589224824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D4183C">
            <w:rPr>
              <w:rStyle w:val="PlaceholderText"/>
            </w:rPr>
            <w:t>Click or tap to enter a date.</w:t>
          </w:r>
        </w:sdtContent>
      </w:sdt>
      <w:r w:rsidR="00322308">
        <w:tab/>
      </w:r>
      <w:r w:rsidR="00322308">
        <w:tab/>
      </w:r>
      <w:r w:rsidR="00322308">
        <w:tab/>
      </w:r>
      <w:r w:rsidR="005F1670">
        <w:t xml:space="preserve">Meeting 4 Date: </w:t>
      </w:r>
      <w:sdt>
        <w:sdtPr>
          <w:id w:val="-2086056489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5F1670" w:rsidRPr="00D4183C">
            <w:rPr>
              <w:rStyle w:val="PlaceholderText"/>
            </w:rPr>
            <w:t>Click or tap to enter a date.</w:t>
          </w:r>
        </w:sdtContent>
      </w:sdt>
    </w:p>
    <w:p w14:paraId="01842159" w14:textId="77777777" w:rsidR="00B00FA9" w:rsidRDefault="00B2195B" w:rsidP="00B2195B">
      <w:pPr>
        <w:pStyle w:val="Heading2"/>
      </w:pPr>
      <w:r>
        <w:t>Team Meetings and Activities</w:t>
      </w:r>
    </w:p>
    <w:tbl>
      <w:tblPr>
        <w:tblStyle w:val="TableGrid"/>
        <w:tblW w:w="13315" w:type="dxa"/>
        <w:tblLook w:val="04A0" w:firstRow="1" w:lastRow="0" w:firstColumn="1" w:lastColumn="0" w:noHBand="0" w:noVBand="1"/>
      </w:tblPr>
      <w:tblGrid>
        <w:gridCol w:w="3865"/>
        <w:gridCol w:w="6120"/>
        <w:gridCol w:w="1620"/>
        <w:gridCol w:w="1710"/>
      </w:tblGrid>
      <w:tr w:rsidR="00475F05" w14:paraId="45DC08A0" w14:textId="77777777" w:rsidTr="004F657E">
        <w:trPr>
          <w:trHeight w:val="478"/>
        </w:trPr>
        <w:tc>
          <w:tcPr>
            <w:tcW w:w="3865" w:type="dxa"/>
          </w:tcPr>
          <w:p w14:paraId="0F47F00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20" w:type="dxa"/>
          </w:tcPr>
          <w:p w14:paraId="3A76D4C1" w14:textId="77777777" w:rsidR="00475F05" w:rsidRDefault="00475F05">
            <w:pPr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14:paraId="1902B8BF" w14:textId="3B24BFEA" w:rsidR="00475F05" w:rsidRPr="00475F05" w:rsidRDefault="00475F05">
            <w:r>
              <w:t>(what tasks are assigned to specific group members to complete for next week)</w:t>
            </w:r>
          </w:p>
        </w:tc>
        <w:tc>
          <w:tcPr>
            <w:tcW w:w="1620" w:type="dxa"/>
          </w:tcPr>
          <w:p w14:paraId="55D02E0F" w14:textId="1075F9F4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 xml:space="preserve">Present </w:t>
            </w:r>
          </w:p>
          <w:p w14:paraId="2E83D66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10" w:type="dxa"/>
          </w:tcPr>
          <w:p w14:paraId="4401DB4F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14:paraId="16473C2B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475F05" w14:paraId="57A5740E" w14:textId="77777777" w:rsidTr="004F657E">
        <w:trPr>
          <w:trHeight w:val="488"/>
        </w:trPr>
        <w:tc>
          <w:tcPr>
            <w:tcW w:w="3865" w:type="dxa"/>
          </w:tcPr>
          <w:p w14:paraId="39EFB9F4" w14:textId="77777777" w:rsidR="00475F05" w:rsidRPr="00B8279A" w:rsidRDefault="00B8279A" w:rsidP="00162C2A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</w:rPr>
              <w:t>Sync project status</w:t>
            </w:r>
          </w:p>
          <w:p w14:paraId="12AF72DC" w14:textId="6FC6A036" w:rsidR="0098671B" w:rsidRPr="0098671B" w:rsidRDefault="00B8279A" w:rsidP="0098671B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Discuss </w:t>
            </w:r>
            <w:r w:rsidR="00354720">
              <w:rPr>
                <w:rFonts w:cstheme="minorHAnsi"/>
                <w:lang w:val="en-US"/>
              </w:rPr>
              <w:t>the Iteration 2 plan</w:t>
            </w:r>
          </w:p>
          <w:p w14:paraId="3B938AC2" w14:textId="75E81CD9" w:rsidR="0098671B" w:rsidRPr="0098671B" w:rsidRDefault="0098671B" w:rsidP="0098671B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 xml:space="preserve">Assign the </w:t>
            </w:r>
            <w:r w:rsidR="00354720">
              <w:rPr>
                <w:rFonts w:cstheme="minorHAnsi"/>
                <w:lang w:val="en-US"/>
              </w:rPr>
              <w:t>iteration 2</w:t>
            </w:r>
            <w:r>
              <w:rPr>
                <w:rFonts w:cstheme="minorHAnsi"/>
                <w:lang w:val="en-US"/>
              </w:rPr>
              <w:t xml:space="preserve"> tasks </w:t>
            </w:r>
          </w:p>
          <w:p w14:paraId="3189302C" w14:textId="27D788FF" w:rsidR="008E1100" w:rsidRPr="00162C2A" w:rsidRDefault="008E1100" w:rsidP="0098671B">
            <w:pPr>
              <w:pStyle w:val="ListParagraph"/>
              <w:numPr>
                <w:ilvl w:val="0"/>
                <w:numId w:val="3"/>
              </w:numPr>
              <w:rPr>
                <w:rFonts w:eastAsia="PMingLiU" w:cstheme="minorHAnsi"/>
                <w:lang w:val="en-US"/>
              </w:rPr>
            </w:pPr>
            <w:r>
              <w:rPr>
                <w:rFonts w:cstheme="minorHAnsi"/>
                <w:lang w:val="en-US" w:eastAsia="zh-TW"/>
              </w:rPr>
              <w:t>Schedule the next meeting</w:t>
            </w:r>
          </w:p>
        </w:tc>
        <w:tc>
          <w:tcPr>
            <w:tcW w:w="6120" w:type="dxa"/>
          </w:tcPr>
          <w:p w14:paraId="4A1F6BDB" w14:textId="44486FA1" w:rsidR="00962A13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>Frontend and Backend Development</w:t>
            </w:r>
          </w:p>
          <w:p w14:paraId="5D7355CE" w14:textId="3270FF87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Landing page -&gt; XZ</w:t>
            </w:r>
          </w:p>
          <w:p w14:paraId="28459DD8" w14:textId="2E02183F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Weather page -&gt; HB</w:t>
            </w:r>
          </w:p>
          <w:p w14:paraId="4FF740A7" w14:textId="252BC0C5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Trail detail page -&gt; CC</w:t>
            </w:r>
          </w:p>
          <w:p w14:paraId="7C8FDA2A" w14:textId="38122CD8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Login page -&gt; XZ</w:t>
            </w:r>
          </w:p>
          <w:p w14:paraId="764024BD" w14:textId="4B64768E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Sign Up page -&gt; HB</w:t>
            </w:r>
          </w:p>
          <w:p w14:paraId="705BF3C4" w14:textId="2E1C1B08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Thank you for your order page -&gt; CC</w:t>
            </w:r>
          </w:p>
          <w:p w14:paraId="1D17AB0E" w14:textId="5B02C952" w:rsidR="00354720" w:rsidRDefault="00354720" w:rsidP="00354720">
            <w:pPr>
              <w:pStyle w:val="ListParagraph"/>
              <w:numPr>
                <w:ilvl w:val="1"/>
                <w:numId w:val="16"/>
              </w:numPr>
            </w:pPr>
            <w:r>
              <w:t>Orders list page -&gt; XZ</w:t>
            </w:r>
          </w:p>
          <w:p w14:paraId="6DC412D3" w14:textId="6333E548" w:rsidR="008E1100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>Design class diagram(s) -&gt; HB</w:t>
            </w:r>
          </w:p>
          <w:p w14:paraId="4E040F11" w14:textId="31A21910" w:rsidR="00054772" w:rsidRDefault="00354720" w:rsidP="00ED352F">
            <w:pPr>
              <w:pStyle w:val="ListParagraph"/>
              <w:numPr>
                <w:ilvl w:val="0"/>
                <w:numId w:val="16"/>
              </w:numPr>
            </w:pPr>
            <w:proofErr w:type="spellStart"/>
            <w:r>
              <w:t>Desgin</w:t>
            </w:r>
            <w:proofErr w:type="spellEnd"/>
            <w:r>
              <w:t xml:space="preserve"> Entity Relationship Diagram(s) -&gt; HB</w:t>
            </w:r>
          </w:p>
          <w:p w14:paraId="324442C1" w14:textId="77777777" w:rsidR="008E1100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>Week 6/7 meeting minutes -&gt; CC</w:t>
            </w:r>
          </w:p>
          <w:p w14:paraId="692125F2" w14:textId="77777777" w:rsidR="00354720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>Agile release summary 2 -&gt; XZ</w:t>
            </w:r>
          </w:p>
          <w:p w14:paraId="35261C99" w14:textId="77777777" w:rsidR="00354720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>Iteration 3 plan and backlogs -&gt; CC</w:t>
            </w:r>
          </w:p>
          <w:p w14:paraId="29D1CD8E" w14:textId="77777777" w:rsidR="00354720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>Record demo video -&gt; HB</w:t>
            </w:r>
          </w:p>
          <w:p w14:paraId="07A4F9FB" w14:textId="0AD07BAC" w:rsidR="00354720" w:rsidRDefault="00354720" w:rsidP="00ED352F">
            <w:pPr>
              <w:pStyle w:val="ListParagraph"/>
              <w:numPr>
                <w:ilvl w:val="0"/>
                <w:numId w:val="16"/>
              </w:numPr>
            </w:pPr>
            <w:r>
              <w:t>Client sign-off document -&gt; CC</w:t>
            </w:r>
          </w:p>
        </w:tc>
        <w:tc>
          <w:tcPr>
            <w:tcW w:w="1620" w:type="dxa"/>
          </w:tcPr>
          <w:p w14:paraId="7709D8C1" w14:textId="23D21B8F" w:rsidR="00475F05" w:rsidRDefault="0082458F">
            <w:r>
              <w:t>CC, HB, XZ</w:t>
            </w:r>
          </w:p>
        </w:tc>
        <w:tc>
          <w:tcPr>
            <w:tcW w:w="1710" w:type="dxa"/>
          </w:tcPr>
          <w:p w14:paraId="147495D9" w14:textId="1AC44299" w:rsidR="00475F05" w:rsidRDefault="00583D04">
            <w:r>
              <w:t>.5</w:t>
            </w:r>
            <w:r w:rsidR="00103B7E">
              <w:t xml:space="preserve"> hr</w:t>
            </w:r>
          </w:p>
        </w:tc>
      </w:tr>
    </w:tbl>
    <w:p w14:paraId="453B6F26" w14:textId="77777777" w:rsidR="00322308" w:rsidRDefault="00322308" w:rsidP="00C26192">
      <w:pPr>
        <w:pStyle w:val="Heading2"/>
      </w:pPr>
    </w:p>
    <w:p w14:paraId="6AD21FDB" w14:textId="77777777" w:rsidR="00322308" w:rsidRDefault="00322308" w:rsidP="00C26192">
      <w:pPr>
        <w:pStyle w:val="Heading2"/>
      </w:pPr>
    </w:p>
    <w:p w14:paraId="7F6D960F" w14:textId="21FC6597" w:rsidR="004F657E" w:rsidRDefault="00C26192" w:rsidP="00C26192">
      <w:pPr>
        <w:pStyle w:val="Heading2"/>
      </w:pPr>
      <w:r>
        <w:t>Agenda For Next Meeting</w:t>
      </w:r>
    </w:p>
    <w:p w14:paraId="5B9C63F6" w14:textId="0A4A4BB2" w:rsidR="00715194" w:rsidRDefault="00C26192" w:rsidP="00715194">
      <w:pPr>
        <w:pStyle w:val="ListParagraph"/>
        <w:numPr>
          <w:ilvl w:val="0"/>
          <w:numId w:val="13"/>
        </w:numPr>
        <w:rPr>
          <w:rFonts w:cstheme="minorHAnsi"/>
        </w:rPr>
      </w:pPr>
      <w:r w:rsidRPr="004F1845">
        <w:rPr>
          <w:rFonts w:cstheme="minorHAnsi"/>
        </w:rPr>
        <w:t xml:space="preserve">Review previous </w:t>
      </w:r>
      <w:proofErr w:type="spellStart"/>
      <w:r w:rsidR="005F7A49" w:rsidRPr="004F1845">
        <w:rPr>
          <w:rFonts w:cstheme="minorHAnsi"/>
        </w:rPr>
        <w:t>action</w:t>
      </w:r>
      <w:proofErr w:type="spellEnd"/>
      <w:r w:rsidR="005F7A49" w:rsidRPr="004F1845">
        <w:rPr>
          <w:rFonts w:cstheme="minorHAnsi"/>
        </w:rPr>
        <w:t xml:space="preserve"> items</w:t>
      </w:r>
      <w:r w:rsidR="001A4C9D" w:rsidRPr="004F1845">
        <w:rPr>
          <w:rFonts w:cstheme="minorHAnsi"/>
        </w:rPr>
        <w:t>.</w:t>
      </w:r>
    </w:p>
    <w:p w14:paraId="6BAF1277" w14:textId="64A7A5B8" w:rsidR="00583D04" w:rsidRPr="00715194" w:rsidRDefault="00583D04" w:rsidP="00715194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 xml:space="preserve">Review the status </w:t>
      </w:r>
      <w:r w:rsidR="00D01DFD">
        <w:rPr>
          <w:rFonts w:cstheme="minorHAnsi"/>
        </w:rPr>
        <w:t>of deliverables.</w:t>
      </w:r>
    </w:p>
    <w:p w14:paraId="264B23E7" w14:textId="3F0944C1" w:rsidR="00C26192" w:rsidRPr="004F1845" w:rsidRDefault="00C26192" w:rsidP="004F1845">
      <w:pPr>
        <w:pStyle w:val="ListParagraph"/>
        <w:numPr>
          <w:ilvl w:val="0"/>
          <w:numId w:val="13"/>
        </w:numPr>
        <w:rPr>
          <w:rFonts w:cstheme="minorHAnsi"/>
        </w:rPr>
      </w:pPr>
      <w:r w:rsidRPr="004F1845">
        <w:rPr>
          <w:rFonts w:cstheme="minorHAnsi"/>
        </w:rPr>
        <w:t>Schedule the next meeting</w:t>
      </w:r>
      <w:r w:rsidR="00584616" w:rsidRPr="004F1845">
        <w:rPr>
          <w:rFonts w:cstheme="minorHAnsi"/>
        </w:rPr>
        <w:t>.</w:t>
      </w:r>
    </w:p>
    <w:sectPr w:rsidR="00C26192" w:rsidRPr="004F1845" w:rsidSect="00270DCF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6AEE6" w14:textId="77777777" w:rsidR="00EF4D67" w:rsidRDefault="00EF4D67" w:rsidP="00475F05">
      <w:pPr>
        <w:spacing w:after="0" w:line="240" w:lineRule="auto"/>
      </w:pPr>
      <w:r>
        <w:separator/>
      </w:r>
    </w:p>
  </w:endnote>
  <w:endnote w:type="continuationSeparator" w:id="0">
    <w:p w14:paraId="084983F7" w14:textId="77777777" w:rsidR="00EF4D67" w:rsidRDefault="00EF4D67" w:rsidP="00475F05">
      <w:pPr>
        <w:spacing w:after="0" w:line="240" w:lineRule="auto"/>
      </w:pPr>
      <w:r>
        <w:continuationSeparator/>
      </w:r>
    </w:p>
  </w:endnote>
  <w:endnote w:type="continuationNotice" w:id="1">
    <w:p w14:paraId="63F91F30" w14:textId="77777777" w:rsidR="00EF4D67" w:rsidRDefault="00EF4D6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FCB8E9" w14:textId="77777777" w:rsidR="00EF4D67" w:rsidRDefault="00EF4D67" w:rsidP="00475F05">
      <w:pPr>
        <w:spacing w:after="0" w:line="240" w:lineRule="auto"/>
      </w:pPr>
      <w:r>
        <w:separator/>
      </w:r>
    </w:p>
  </w:footnote>
  <w:footnote w:type="continuationSeparator" w:id="0">
    <w:p w14:paraId="627736FC" w14:textId="77777777" w:rsidR="00EF4D67" w:rsidRDefault="00EF4D67" w:rsidP="00475F05">
      <w:pPr>
        <w:spacing w:after="0" w:line="240" w:lineRule="auto"/>
      </w:pPr>
      <w:r>
        <w:continuationSeparator/>
      </w:r>
    </w:p>
  </w:footnote>
  <w:footnote w:type="continuationNotice" w:id="1">
    <w:p w14:paraId="1F54E1B8" w14:textId="77777777" w:rsidR="00EF4D67" w:rsidRDefault="00EF4D6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11298A3" w14:textId="77777777" w:rsidR="004345A4" w:rsidRDefault="004345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73E398A" w14:textId="77777777" w:rsidR="00475F05" w:rsidRDefault="00475F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93B8C"/>
    <w:multiLevelType w:val="hybridMultilevel"/>
    <w:tmpl w:val="30B03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02177"/>
    <w:multiLevelType w:val="hybridMultilevel"/>
    <w:tmpl w:val="10A6053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BA5256"/>
    <w:multiLevelType w:val="hybridMultilevel"/>
    <w:tmpl w:val="AA8C5E2A"/>
    <w:lvl w:ilvl="0" w:tplc="CD4A340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D4622C"/>
    <w:multiLevelType w:val="hybridMultilevel"/>
    <w:tmpl w:val="CA409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B00FF7"/>
    <w:multiLevelType w:val="multilevel"/>
    <w:tmpl w:val="CB1EE5C8"/>
    <w:styleLink w:val="CurrentList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505878"/>
    <w:multiLevelType w:val="hybridMultilevel"/>
    <w:tmpl w:val="F2D09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5C75C8"/>
    <w:multiLevelType w:val="multilevel"/>
    <w:tmpl w:val="6D8C2C2E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E87F63"/>
    <w:multiLevelType w:val="hybridMultilevel"/>
    <w:tmpl w:val="298AEBBA"/>
    <w:lvl w:ilvl="0" w:tplc="1B025F3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C41B37"/>
    <w:multiLevelType w:val="hybridMultilevel"/>
    <w:tmpl w:val="C032BB6C"/>
    <w:lvl w:ilvl="0" w:tplc="AE243C0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7D59FC"/>
    <w:multiLevelType w:val="hybridMultilevel"/>
    <w:tmpl w:val="5156D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523F59"/>
    <w:multiLevelType w:val="hybridMultilevel"/>
    <w:tmpl w:val="991AEE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4A4234"/>
    <w:multiLevelType w:val="hybridMultilevel"/>
    <w:tmpl w:val="D9181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0235C2"/>
    <w:multiLevelType w:val="hybridMultilevel"/>
    <w:tmpl w:val="906615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C74458"/>
    <w:multiLevelType w:val="hybridMultilevel"/>
    <w:tmpl w:val="10A6053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74637">
    <w:abstractNumId w:val="2"/>
  </w:num>
  <w:num w:numId="2" w16cid:durableId="478571423">
    <w:abstractNumId w:val="13"/>
  </w:num>
  <w:num w:numId="3" w16cid:durableId="981157231">
    <w:abstractNumId w:val="15"/>
  </w:num>
  <w:num w:numId="4" w16cid:durableId="502167290">
    <w:abstractNumId w:val="0"/>
  </w:num>
  <w:num w:numId="5" w16cid:durableId="1002971293">
    <w:abstractNumId w:val="11"/>
  </w:num>
  <w:num w:numId="6" w16cid:durableId="1957634240">
    <w:abstractNumId w:val="10"/>
  </w:num>
  <w:num w:numId="7" w16cid:durableId="169757966">
    <w:abstractNumId w:val="4"/>
  </w:num>
  <w:num w:numId="8" w16cid:durableId="1434402031">
    <w:abstractNumId w:val="12"/>
  </w:num>
  <w:num w:numId="9" w16cid:durableId="727457433">
    <w:abstractNumId w:val="6"/>
  </w:num>
  <w:num w:numId="10" w16cid:durableId="1498767905">
    <w:abstractNumId w:val="14"/>
  </w:num>
  <w:num w:numId="11" w16cid:durableId="1567957719">
    <w:abstractNumId w:val="7"/>
  </w:num>
  <w:num w:numId="12" w16cid:durableId="937450759">
    <w:abstractNumId w:val="5"/>
  </w:num>
  <w:num w:numId="13" w16cid:durableId="1921712921">
    <w:abstractNumId w:val="8"/>
  </w:num>
  <w:num w:numId="14" w16cid:durableId="377584896">
    <w:abstractNumId w:val="1"/>
  </w:num>
  <w:num w:numId="15" w16cid:durableId="1098870927">
    <w:abstractNumId w:val="3"/>
  </w:num>
  <w:num w:numId="16" w16cid:durableId="5832256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00D5E"/>
    <w:rsid w:val="00052FE6"/>
    <w:rsid w:val="00054772"/>
    <w:rsid w:val="0006129E"/>
    <w:rsid w:val="000A65CA"/>
    <w:rsid w:val="000C22AA"/>
    <w:rsid w:val="000C781C"/>
    <w:rsid w:val="00103B7E"/>
    <w:rsid w:val="001179F4"/>
    <w:rsid w:val="00130566"/>
    <w:rsid w:val="00144521"/>
    <w:rsid w:val="00150EC0"/>
    <w:rsid w:val="00162C2A"/>
    <w:rsid w:val="00163A6B"/>
    <w:rsid w:val="001A3A21"/>
    <w:rsid w:val="001A4C9D"/>
    <w:rsid w:val="00236B5E"/>
    <w:rsid w:val="00240915"/>
    <w:rsid w:val="00246AFF"/>
    <w:rsid w:val="00255362"/>
    <w:rsid w:val="00270DCF"/>
    <w:rsid w:val="0029293B"/>
    <w:rsid w:val="002C2AB1"/>
    <w:rsid w:val="002F7C54"/>
    <w:rsid w:val="00303963"/>
    <w:rsid w:val="00313E74"/>
    <w:rsid w:val="00322308"/>
    <w:rsid w:val="00337CD9"/>
    <w:rsid w:val="00346CBF"/>
    <w:rsid w:val="00354720"/>
    <w:rsid w:val="00396DB8"/>
    <w:rsid w:val="003B729B"/>
    <w:rsid w:val="003F3199"/>
    <w:rsid w:val="003F78DD"/>
    <w:rsid w:val="003F78E3"/>
    <w:rsid w:val="00410E6C"/>
    <w:rsid w:val="00412F8A"/>
    <w:rsid w:val="004345A4"/>
    <w:rsid w:val="004458DF"/>
    <w:rsid w:val="00475F05"/>
    <w:rsid w:val="00486689"/>
    <w:rsid w:val="004B3C0F"/>
    <w:rsid w:val="004C3641"/>
    <w:rsid w:val="004E183A"/>
    <w:rsid w:val="004F1845"/>
    <w:rsid w:val="004F657E"/>
    <w:rsid w:val="00546818"/>
    <w:rsid w:val="00583D04"/>
    <w:rsid w:val="00584616"/>
    <w:rsid w:val="00584CF3"/>
    <w:rsid w:val="005B1797"/>
    <w:rsid w:val="005F1670"/>
    <w:rsid w:val="005F7A49"/>
    <w:rsid w:val="00624975"/>
    <w:rsid w:val="00627AD6"/>
    <w:rsid w:val="00656AB3"/>
    <w:rsid w:val="0069795D"/>
    <w:rsid w:val="006C4C55"/>
    <w:rsid w:val="006E02B6"/>
    <w:rsid w:val="006E5435"/>
    <w:rsid w:val="00706046"/>
    <w:rsid w:val="00713A9D"/>
    <w:rsid w:val="00715194"/>
    <w:rsid w:val="0077502A"/>
    <w:rsid w:val="0082458F"/>
    <w:rsid w:val="008B66B4"/>
    <w:rsid w:val="008B6FAD"/>
    <w:rsid w:val="008D0748"/>
    <w:rsid w:val="008E1100"/>
    <w:rsid w:val="008E2315"/>
    <w:rsid w:val="008E3AD5"/>
    <w:rsid w:val="008E71ED"/>
    <w:rsid w:val="008F5674"/>
    <w:rsid w:val="00903918"/>
    <w:rsid w:val="009244EF"/>
    <w:rsid w:val="00941075"/>
    <w:rsid w:val="00962A13"/>
    <w:rsid w:val="00983E3C"/>
    <w:rsid w:val="0098671B"/>
    <w:rsid w:val="009B362E"/>
    <w:rsid w:val="00A05CBC"/>
    <w:rsid w:val="00A41FFA"/>
    <w:rsid w:val="00A44FB9"/>
    <w:rsid w:val="00A7332B"/>
    <w:rsid w:val="00A8048B"/>
    <w:rsid w:val="00AF00AE"/>
    <w:rsid w:val="00AF53FD"/>
    <w:rsid w:val="00B00FA9"/>
    <w:rsid w:val="00B2195B"/>
    <w:rsid w:val="00B24268"/>
    <w:rsid w:val="00B25C95"/>
    <w:rsid w:val="00B452FF"/>
    <w:rsid w:val="00B61CDD"/>
    <w:rsid w:val="00B8279A"/>
    <w:rsid w:val="00B872AD"/>
    <w:rsid w:val="00BB0913"/>
    <w:rsid w:val="00C02B2F"/>
    <w:rsid w:val="00C26192"/>
    <w:rsid w:val="00C62DB8"/>
    <w:rsid w:val="00D01DFD"/>
    <w:rsid w:val="00D2285C"/>
    <w:rsid w:val="00D316E3"/>
    <w:rsid w:val="00DC4107"/>
    <w:rsid w:val="00E0015A"/>
    <w:rsid w:val="00E06A11"/>
    <w:rsid w:val="00E8291E"/>
    <w:rsid w:val="00ED1A09"/>
    <w:rsid w:val="00ED352F"/>
    <w:rsid w:val="00ED740F"/>
    <w:rsid w:val="00EF4D67"/>
    <w:rsid w:val="00F330F2"/>
    <w:rsid w:val="00F50DEE"/>
    <w:rsid w:val="00F638BA"/>
    <w:rsid w:val="00FF4C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95B"/>
    <w:rPr>
      <w:rFonts w:eastAsia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9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219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D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1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245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58F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4F1845"/>
    <w:pPr>
      <w:numPr>
        <w:numId w:val="11"/>
      </w:numPr>
    </w:pPr>
  </w:style>
  <w:style w:type="numbering" w:customStyle="1" w:styleId="CurrentList2">
    <w:name w:val="Current List2"/>
    <w:uiPriority w:val="99"/>
    <w:rsid w:val="004F1845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RDefault="006D2393" w:rsidP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RDefault="006D2393" w:rsidP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801BBA" w:rsidRDefault="00382A5D" w:rsidP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00270A"/>
    <w:rsid w:val="00104FCF"/>
    <w:rsid w:val="001F17E8"/>
    <w:rsid w:val="002043E5"/>
    <w:rsid w:val="002C2AB1"/>
    <w:rsid w:val="00313E74"/>
    <w:rsid w:val="003271E6"/>
    <w:rsid w:val="00366F3C"/>
    <w:rsid w:val="00382A5D"/>
    <w:rsid w:val="00412F8A"/>
    <w:rsid w:val="00486689"/>
    <w:rsid w:val="004E183A"/>
    <w:rsid w:val="005E7E80"/>
    <w:rsid w:val="00627AD6"/>
    <w:rsid w:val="00686316"/>
    <w:rsid w:val="006D2393"/>
    <w:rsid w:val="00801BBA"/>
    <w:rsid w:val="008566A7"/>
    <w:rsid w:val="00B165ED"/>
    <w:rsid w:val="00B31B5F"/>
    <w:rsid w:val="00DA5EB3"/>
    <w:rsid w:val="00F3656E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2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A36A3B-E854-4C18-AEF1-1D24A3FF6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ddd393a-e98a-4404-841f-c4becdd925a5}" enabled="0" method="" siteId="{4ddd393a-e98a-4404-841f-c4becdd925a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Chia-Hua Chang</cp:lastModifiedBy>
  <cp:revision>6</cp:revision>
  <dcterms:created xsi:type="dcterms:W3CDTF">2024-06-03T17:22:00Z</dcterms:created>
  <dcterms:modified xsi:type="dcterms:W3CDTF">2024-06-14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